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585"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4A3585"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4A3585"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rsidR="004A3585"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585"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247EF">
        <w:t>Contact Name</w:t>
      </w: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247EF">
        <w:t>Address</w:t>
      </w: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247EF">
        <w:t>Address2</w:t>
      </w: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247EF">
        <w:t>Country</w:t>
      </w:r>
      <w:r w:rsidRPr="00C247EF">
        <w:tab/>
      </w: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247EF">
        <w:t>City/Province</w:t>
      </w: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247EF">
        <w:t>Postal Code</w:t>
      </w:r>
    </w:p>
    <w:p w:rsidR="004A3585" w:rsidRPr="00C247EF"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A3585" w:rsidRPr="00C247EF"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A3585" w:rsidRPr="00C247EF"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C247EF">
        <w:rPr>
          <w:color w:val="000000"/>
        </w:rPr>
        <w:t>Dear [CLIENT NAME],</w:t>
      </w:r>
    </w:p>
    <w:p w:rsidR="00C247EF" w:rsidRDefault="00C247EF" w:rsidP="00C247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lang w:val="en-GB"/>
        </w:rPr>
      </w:pPr>
    </w:p>
    <w:p w:rsidR="00C247EF" w:rsidRPr="00C247EF" w:rsidRDefault="00C247EF" w:rsidP="00C247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C247EF">
        <w:rPr>
          <w:b/>
          <w:color w:val="000000"/>
        </w:rPr>
        <w:t xml:space="preserve">RE: NOTICE OF VIOLATION OF WARRANTY </w:t>
      </w:r>
    </w:p>
    <w:p w:rsidR="00C247EF" w:rsidRPr="00C247EF" w:rsidRDefault="00C247EF" w:rsidP="00C247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271D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C247EF">
        <w:rPr>
          <w:rFonts w:eastAsia="Courier New"/>
          <w:color w:val="000000"/>
        </w:rPr>
        <w:t xml:space="preserve">The [PRODUCT] which you sent us for repair has been modified in the following manner: </w:t>
      </w: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271D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C247EF">
        <w:rPr>
          <w:rFonts w:eastAsia="Courier New"/>
          <w:color w:val="000000"/>
        </w:rPr>
        <w:t>[SPECIFY]</w:t>
      </w: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C247E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rPr>
        <w:t>Th</w:t>
      </w:r>
      <w:r>
        <w:rPr>
          <w:rFonts w:eastAsia="Courier New"/>
          <w:color w:val="000000"/>
          <w:lang w:val="en-GB"/>
        </w:rPr>
        <w:t xml:space="preserve">e modification is in </w:t>
      </w:r>
      <w:r w:rsidR="00271D20" w:rsidRPr="00C247EF">
        <w:rPr>
          <w:rFonts w:eastAsia="Courier New"/>
          <w:color w:val="000000"/>
        </w:rPr>
        <w:t>violation of the terms of our warranty.</w:t>
      </w: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C247E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Please see attached</w:t>
      </w:r>
      <w:r w:rsidR="00271D20" w:rsidRPr="00C247EF">
        <w:rPr>
          <w:rFonts w:eastAsia="Courier New"/>
          <w:color w:val="000000"/>
        </w:rPr>
        <w:t xml:space="preserve"> a copy of our written warranty in case you have misplaced yours. </w:t>
      </w:r>
      <w:r>
        <w:rPr>
          <w:rFonts w:eastAsia="Courier New"/>
          <w:color w:val="000000"/>
          <w:lang w:val="en-GB"/>
        </w:rPr>
        <w:t>As</w:t>
      </w:r>
      <w:r w:rsidR="00271D20" w:rsidRPr="00C247EF">
        <w:rPr>
          <w:rFonts w:eastAsia="Courier New"/>
          <w:color w:val="000000"/>
        </w:rPr>
        <w:t xml:space="preserve"> note</w:t>
      </w:r>
      <w:r>
        <w:rPr>
          <w:rFonts w:eastAsia="Courier New"/>
          <w:color w:val="000000"/>
          <w:lang w:val="en-GB"/>
        </w:rPr>
        <w:t>d,</w:t>
      </w:r>
      <w:r>
        <w:rPr>
          <w:rFonts w:eastAsia="Courier New"/>
          <w:color w:val="000000"/>
        </w:rPr>
        <w:t xml:space="preserve"> </w:t>
      </w:r>
      <w:r>
        <w:rPr>
          <w:rFonts w:eastAsia="Courier New"/>
          <w:color w:val="000000"/>
          <w:lang w:val="en-GB"/>
        </w:rPr>
        <w:t>our</w:t>
      </w:r>
      <w:r w:rsidR="00271D20" w:rsidRPr="00C247EF">
        <w:rPr>
          <w:rFonts w:eastAsia="Courier New"/>
          <w:color w:val="000000"/>
        </w:rPr>
        <w:t xml:space="preserve"> warranty does not cover "A defect caused by the modification or repair other than through [SPECIFY] or its Authorised Agent."</w:t>
      </w: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C247EF" w:rsidRDefault="00271D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r w:rsidRPr="00C247EF">
        <w:rPr>
          <w:rFonts w:eastAsia="Courier New"/>
          <w:color w:val="000000"/>
        </w:rPr>
        <w:t xml:space="preserve">We </w:t>
      </w:r>
      <w:r w:rsidR="00C247EF">
        <w:rPr>
          <w:rFonts w:eastAsia="Courier New"/>
          <w:color w:val="000000"/>
          <w:lang w:val="en-GB"/>
        </w:rPr>
        <w:t>can</w:t>
      </w:r>
      <w:r w:rsidRPr="00C247EF">
        <w:rPr>
          <w:rFonts w:eastAsia="Courier New"/>
          <w:color w:val="000000"/>
        </w:rPr>
        <w:t xml:space="preserve"> make the necessary repair</w:t>
      </w:r>
      <w:r w:rsidR="00C247EF">
        <w:rPr>
          <w:rFonts w:eastAsia="Courier New"/>
          <w:color w:val="000000"/>
          <w:lang w:val="en-GB"/>
        </w:rPr>
        <w:t>s</w:t>
      </w:r>
      <w:r w:rsidRPr="00C247EF">
        <w:rPr>
          <w:rFonts w:eastAsia="Courier New"/>
          <w:color w:val="000000"/>
        </w:rPr>
        <w:t xml:space="preserve"> for you, if you wish, at our flat charge rate of [SPECIFY]. We </w:t>
      </w:r>
      <w:r w:rsidR="00C247EF">
        <w:rPr>
          <w:rFonts w:eastAsia="Courier New"/>
          <w:color w:val="000000"/>
          <w:lang w:val="en-GB"/>
        </w:rPr>
        <w:t>enclose</w:t>
      </w:r>
      <w:r w:rsidRPr="00C247EF">
        <w:rPr>
          <w:rFonts w:eastAsia="Courier New"/>
          <w:color w:val="000000"/>
        </w:rPr>
        <w:t xml:space="preserve"> a card for your convenience with pre-pr</w:t>
      </w:r>
      <w:r w:rsidR="00C247EF">
        <w:rPr>
          <w:rFonts w:eastAsia="Courier New"/>
          <w:color w:val="000000"/>
        </w:rPr>
        <w:t xml:space="preserve">inted instructions. </w:t>
      </w:r>
      <w:r w:rsidR="00C247EF">
        <w:rPr>
          <w:rFonts w:eastAsia="Courier New"/>
          <w:color w:val="000000"/>
          <w:lang w:val="en-GB"/>
        </w:rPr>
        <w:t>Please complete</w:t>
      </w:r>
      <w:r w:rsidRPr="00C247EF">
        <w:rPr>
          <w:rFonts w:eastAsia="Courier New"/>
          <w:color w:val="000000"/>
        </w:rPr>
        <w:t xml:space="preserve"> the appropriate box, and we will act accordingly. </w:t>
      </w:r>
    </w:p>
    <w:p w:rsidR="00C247EF" w:rsidRDefault="00C247E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p>
    <w:p w:rsidR="004A3585" w:rsidRPr="00C247EF" w:rsidRDefault="00271D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C247EF">
        <w:rPr>
          <w:rFonts w:eastAsia="Courier New"/>
          <w:color w:val="000000"/>
        </w:rPr>
        <w:t>We ask that you</w:t>
      </w:r>
      <w:r w:rsidR="00C247EF">
        <w:rPr>
          <w:rFonts w:eastAsia="Courier New"/>
          <w:color w:val="000000"/>
          <w:lang w:val="en-GB"/>
        </w:rPr>
        <w:t xml:space="preserve"> settle</w:t>
      </w:r>
      <w:r w:rsidRPr="00C247EF">
        <w:rPr>
          <w:rFonts w:eastAsia="Courier New"/>
          <w:color w:val="000000"/>
        </w:rPr>
        <w:t xml:space="preserve"> the cost of repairs with your instructions if you would like us to service the product.</w:t>
      </w: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C247E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 xml:space="preserve">We hope you </w:t>
      </w:r>
      <w:r w:rsidR="00271D20" w:rsidRPr="00C247EF">
        <w:rPr>
          <w:rFonts w:eastAsia="Courier New"/>
          <w:color w:val="000000"/>
        </w:rPr>
        <w:t>understand why we are unable to provide this service free to you at this time.</w:t>
      </w:r>
    </w:p>
    <w:p w:rsidR="00C247EF" w:rsidRDefault="00C247E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247EF">
        <w:t>Sincerely,</w:t>
      </w:r>
    </w:p>
    <w:p w:rsidR="004A3585" w:rsidRPr="00C247EF"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585" w:rsidRPr="00C247EF"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585" w:rsidRPr="00C247EF"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585" w:rsidRPr="00C247EF"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C247EF">
        <w:t>[NAME]</w:t>
      </w: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C247EF">
        <w:rPr>
          <w:color w:val="000000"/>
        </w:rPr>
        <w:t>[TITLE]</w:t>
      </w: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C247EF">
        <w:rPr>
          <w:color w:val="000000"/>
        </w:rPr>
        <w:t>[CONTACT DETAILS]</w:t>
      </w:r>
    </w:p>
    <w:p w:rsidR="004A3585" w:rsidRPr="00C247EF" w:rsidRDefault="00271D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C247EF">
        <w:rPr>
          <w:color w:val="000000"/>
        </w:rPr>
        <w:t xml:space="preserve">[COMPANY EMAIL] </w:t>
      </w: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A3585" w:rsidRPr="00C247EF" w:rsidRDefault="004A358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4A3585" w:rsidRPr="00C247EF" w:rsidRDefault="004A35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4A3585" w:rsidRPr="00C247EF" w:rsidSect="004A3585">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1D20" w:rsidRDefault="00271D20" w:rsidP="004A3585">
      <w:r>
        <w:separator/>
      </w:r>
    </w:p>
  </w:endnote>
  <w:endnote w:type="continuationSeparator" w:id="0">
    <w:p w:rsidR="00271D20" w:rsidRDefault="00271D20" w:rsidP="004A3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585" w:rsidRDefault="00271D2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4A3585" w:rsidRDefault="00271D2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4A3585" w:rsidRDefault="00271D2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4A3585" w:rsidRDefault="004766B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271D20">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1D20" w:rsidRDefault="00271D20" w:rsidP="004A3585">
      <w:r>
        <w:separator/>
      </w:r>
    </w:p>
  </w:footnote>
  <w:footnote w:type="continuationSeparator" w:id="0">
    <w:p w:rsidR="00271D20" w:rsidRDefault="00271D20" w:rsidP="004A35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sTQ1MDA1tzA0tzBV0lEKTi0uzszPAykwrAUA5Qc5TywAAAA="/>
    <w:docVar w:name="Description" w:val="Keeping your customers informed of any relevant information on Notice of violation of warranty exclusion, works towards the reputation of your business. TemplateGuru has samples of letters to help you communicate with your customers professionally.  Download examples of Letters from TemplateGuru. There are many other sales and marketing letter templates for you to browse here. https://www.templateguru.co.za/templates/sales&amp;marketing/"/>
    <w:docVar w:name="Excerpt" w:val="RE: NOTICE OF VIOLATION OF WARRANTY EXCLUSION_x000a_Dear [CLIENT],_x000a_We have modified the [PRODUCT] which you sent us for repair in the following way:"/>
    <w:docVar w:name="Tags" w:val="market analysis, business documents, entrepreneurship, entrepreneur, guideline, checklist, reply notice of violation of warranty exclusion template,reply notice of violation of warranty exclusion example, how to create a reply notice of violation of warranty exclusion letter, what is a reply notice of violation of warranty exclusion letter"/>
  </w:docVars>
  <w:rsids>
    <w:rsidRoot w:val="004A3585"/>
    <w:rsid w:val="00271D20"/>
    <w:rsid w:val="004766B6"/>
    <w:rsid w:val="004A3585"/>
    <w:rsid w:val="00672A5B"/>
    <w:rsid w:val="00901C08"/>
    <w:rsid w:val="00C247EF"/>
    <w:rsid w:val="00E66B3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3585"/>
  </w:style>
  <w:style w:type="paragraph" w:styleId="Heading1">
    <w:name w:val="heading 1"/>
    <w:basedOn w:val="Normal1"/>
    <w:next w:val="Normal1"/>
    <w:rsid w:val="004A3585"/>
    <w:pPr>
      <w:keepNext/>
      <w:keepLines/>
      <w:spacing w:before="480" w:after="120"/>
      <w:outlineLvl w:val="0"/>
    </w:pPr>
    <w:rPr>
      <w:b/>
      <w:sz w:val="48"/>
      <w:szCs w:val="48"/>
    </w:rPr>
  </w:style>
  <w:style w:type="paragraph" w:styleId="Heading2">
    <w:name w:val="heading 2"/>
    <w:basedOn w:val="Normal1"/>
    <w:next w:val="Normal1"/>
    <w:rsid w:val="004A3585"/>
    <w:pPr>
      <w:keepNext/>
      <w:keepLines/>
      <w:spacing w:before="360" w:after="80"/>
      <w:outlineLvl w:val="1"/>
    </w:pPr>
    <w:rPr>
      <w:b/>
      <w:sz w:val="36"/>
      <w:szCs w:val="36"/>
    </w:rPr>
  </w:style>
  <w:style w:type="paragraph" w:styleId="Heading3">
    <w:name w:val="heading 3"/>
    <w:basedOn w:val="Normal1"/>
    <w:next w:val="Normal1"/>
    <w:rsid w:val="004A3585"/>
    <w:pPr>
      <w:keepNext/>
      <w:keepLines/>
      <w:spacing w:before="280" w:after="80"/>
      <w:outlineLvl w:val="2"/>
    </w:pPr>
    <w:rPr>
      <w:b/>
      <w:sz w:val="28"/>
      <w:szCs w:val="28"/>
    </w:rPr>
  </w:style>
  <w:style w:type="paragraph" w:styleId="Heading4">
    <w:name w:val="heading 4"/>
    <w:basedOn w:val="Normal1"/>
    <w:next w:val="Normal1"/>
    <w:rsid w:val="004A3585"/>
    <w:pPr>
      <w:keepNext/>
      <w:keepLines/>
      <w:spacing w:before="240" w:after="40"/>
      <w:outlineLvl w:val="3"/>
    </w:pPr>
    <w:rPr>
      <w:b/>
    </w:rPr>
  </w:style>
  <w:style w:type="paragraph" w:styleId="Heading5">
    <w:name w:val="heading 5"/>
    <w:basedOn w:val="Normal1"/>
    <w:next w:val="Normal1"/>
    <w:rsid w:val="004A3585"/>
    <w:pPr>
      <w:keepNext/>
      <w:keepLines/>
      <w:spacing w:before="220" w:after="40"/>
      <w:outlineLvl w:val="4"/>
    </w:pPr>
    <w:rPr>
      <w:b/>
      <w:sz w:val="22"/>
      <w:szCs w:val="22"/>
    </w:rPr>
  </w:style>
  <w:style w:type="paragraph" w:styleId="Heading6">
    <w:name w:val="heading 6"/>
    <w:basedOn w:val="Normal1"/>
    <w:next w:val="Normal1"/>
    <w:rsid w:val="004A358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A3585"/>
  </w:style>
  <w:style w:type="paragraph" w:styleId="Title">
    <w:name w:val="Title"/>
    <w:basedOn w:val="Normal1"/>
    <w:next w:val="Normal1"/>
    <w:rsid w:val="004A3585"/>
    <w:pPr>
      <w:keepNext/>
      <w:keepLines/>
      <w:spacing w:before="480" w:after="120"/>
    </w:pPr>
    <w:rPr>
      <w:b/>
      <w:sz w:val="72"/>
      <w:szCs w:val="72"/>
    </w:rPr>
  </w:style>
  <w:style w:type="paragraph" w:customStyle="1" w:styleId="Normal0">
    <w:name w:val="[Normal]"/>
    <w:qFormat/>
    <w:rsid w:val="004A3585"/>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4A3585"/>
    <w:pPr>
      <w:tabs>
        <w:tab w:val="center" w:pos="4320"/>
        <w:tab w:val="right" w:pos="8640"/>
      </w:tabs>
    </w:pPr>
  </w:style>
  <w:style w:type="paragraph" w:styleId="Footer">
    <w:name w:val="footer"/>
    <w:basedOn w:val="Normal"/>
    <w:qFormat/>
    <w:rsid w:val="004A3585"/>
    <w:pPr>
      <w:tabs>
        <w:tab w:val="center" w:pos="4320"/>
        <w:tab w:val="right" w:pos="8640"/>
      </w:tabs>
    </w:pPr>
  </w:style>
  <w:style w:type="character" w:styleId="Hyperlink">
    <w:name w:val="Hyperlink"/>
    <w:qFormat/>
    <w:rsid w:val="004A3585"/>
    <w:rPr>
      <w:color w:val="0000FF"/>
      <w:u w:val="single"/>
      <w:rtl w:val="0"/>
    </w:rPr>
  </w:style>
  <w:style w:type="paragraph" w:styleId="HTMLPreformatted">
    <w:name w:val="HTML Preformatted"/>
    <w:basedOn w:val="Normal"/>
    <w:qFormat/>
    <w:rsid w:val="004A35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4A3585"/>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1/8NZdi0m1oiweaRQTEMLqzxpAQ==">AMUW2mX8Cfyj3na3TjFrEXNE1sSYESV2Q6pKkL3ZNk1Rnjg4SG+l8P3QA7YxsTf5Dr71DIRSQ8xShk8ohiI1KCkh1yWHzM3kWU2AL493Jx1lduLf0wKlQtCOvZf8MRZZK5jycfRIkDu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67</Words>
  <Characters>836</Characters>
  <Application>Microsoft Office Word</Application>
  <DocSecurity>0</DocSecurity>
  <Lines>54</Lines>
  <Paragraphs>21</Paragraphs>
  <ScaleCrop>false</ScaleCrop>
  <Manager/>
  <Company/>
  <LinksUpToDate>false</LinksUpToDate>
  <CharactersWithSpaces>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0:09:00Z</dcterms:created>
  <dcterms:modified xsi:type="dcterms:W3CDTF">2019-10-21T19:18:00Z</dcterms:modified>
  <cp:category/>
</cp:coreProperties>
</file>